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AS teve voos de em media 325.6177715 e desvio padrão 16.1666557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f2644842-cca4-45a8-8686-be26a9495235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644842-cca4-45a8-8686-be26a9495235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14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AS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2:01Z</dcterms:created>
  <dcterms:modified xsi:type="dcterms:W3CDTF">2022-09-27T14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